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034f3c481098e081bfe1a867307d10bcee3cee5"/>
      <w:r>
        <w:t xml:space="preserve">Ecosystem Env4_sdm2, Sheltered upper slopes and inclined plateaus</w:t>
      </w:r>
      <w:bookmarkEnd w:id="20"/>
    </w:p>
    <w:p>
      <w:pPr>
        <w:pStyle w:val="FirstParagraph"/>
      </w:pPr>
      <w:r>
        <w:t xml:space="preserve">Env4_sdm2, Sheltered upper slopes and inclined plateaus. Occurs mainly on the eastern coast of the northern peninsula and in Victoria Land. This unit is on the milder end of the group, with more ruggedness and cloud and less wind/higher temp than the group average, though still high radiation. Most sampled faunas are Rotifers, though singletons of various other groups have been detected. Suitability appears to be especially low for many lichen functional groups (but high for Cladoniaceae and Bacidiaceae) and Trombidiformes (Arachnids) and high for chinstrap penguins and several moss group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4_sdm2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4_sdm2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4_sdm2 is part of the environmental supergroup env4.</w:t>
      </w:r>
    </w:p>
    <w:p>
      <w:pPr>
        <w:pStyle w:val="BodyText"/>
      </w:pPr>
      <w:r>
        <w:t xml:space="preserve">This supergroup is, on average, substantially higher in wind, elev and rad than continental antarctica. It is substantially lower in rugos, sumtemp, slope, temp and cloud than the rest of the continent.</w:t>
      </w:r>
    </w:p>
    <w:p>
      <w:pPr>
        <w:pStyle w:val="BodyText"/>
      </w:pPr>
      <w:r>
        <w:t xml:space="preserve">The elevation of unit env4_sdm2 ranges from 230 to 3472 metres above sea level, but 90% of its pixels fall above 678 and below 2777 metres. Its average elevation is 1669 metres.</w:t>
      </w:r>
    </w:p>
    <w:p>
      <w:pPr>
        <w:pStyle w:val="BodyText"/>
      </w:pPr>
      <w:r>
        <w:t xml:space="preserve">The unit is higher in cloud, temp, slope, sumtemp, rugos, rad and precip and lower in wind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4_sdm2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4_sd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ineta graci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ineta stein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ineta v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reaea depressiner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Andreaeopsida_Andreae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hanocapsa elachis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phyco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ph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idia harris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Ramalin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pylopus py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illaria inconspic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Catil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ziella exilif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chanti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chanti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ell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enochloris oleife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ythion dub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cozo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coz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epanocladus uncin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ma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esiella emerso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rotrocha el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sallia bouteill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ea smaragd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groamblystegium fil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biotus ?fuc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biotu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trachela ambig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trachela cf. ligu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igocladus lamino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iobi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rmidium fragi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coccomyxa si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adaren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copeland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caulon vesuvi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gonema ocellat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ninia johnsto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Rhizocarpales_Catil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16</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w:t>
      </w:r>
      <w:r>
        <w:t xml:space="preserve"> </w:t>
      </w:r>
      <w:r>
        <w:t xml:space="preserve">than the rest of the continent.</w:t>
      </w:r>
    </w:p>
    <w:p>
      <w:pPr>
        <w:pStyle w:val="BodyText"/>
      </w:pPr>
      <w:r>
        <w:t xml:space="preserve">Unit env4_sdm2 is higher in suitability for lichens,</w:t>
      </w:r>
      <w:r>
        <w:rPr>
          <w:i/>
        </w:rPr>
        <w:t xml:space="preserve">Bacidiacid, lichens_Cladonid, penguins_Chinstrap, mosses_Bryales, penguins_Gentoo, mosses_Hypnales</w:t>
      </w:r>
      <w:r>
        <w:t xml:space="preserve">(feather), mosses_Polytrichales and mosses_Dicranales</w:t>
      </w:r>
      <w:r>
        <w:t xml:space="preserve"> </w:t>
      </w:r>
      <w:r>
        <w:t xml:space="preserve">and lower in suitability for lichens_Physcid_(shadow), lichens_Teloschistid, lichens_Lecanorid, lichens_Acarosporacid, lichens_Rhizocarpid, Algae and lichens_Candelar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4_sdm2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9:59:45Z</dcterms:created>
  <dcterms:modified xsi:type="dcterms:W3CDTF">2021-04-29T09: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